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1FF3" w:rsidRPr="002C08A4" w:rsidRDefault="00341FF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0"/>
          <w:szCs w:val="20"/>
        </w:rPr>
      </w:pPr>
    </w:p>
    <w:tbl>
      <w:tblPr>
        <w:tblStyle w:val="a"/>
        <w:tblW w:w="1389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95"/>
        <w:gridCol w:w="10597"/>
      </w:tblGrid>
      <w:tr w:rsidR="00341FF3" w:rsidRPr="002C08A4">
        <w:trPr>
          <w:trHeight w:val="20"/>
          <w:jc w:val="center"/>
        </w:trPr>
        <w:tc>
          <w:tcPr>
            <w:tcW w:w="3295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000000"/>
                <w:sz w:val="20"/>
                <w:szCs w:val="20"/>
              </w:rPr>
              <w:t>Book Name:</w:t>
            </w:r>
          </w:p>
        </w:tc>
        <w:tc>
          <w:tcPr>
            <w:tcW w:w="10597" w:type="dxa"/>
          </w:tcPr>
          <w:p w:rsidR="00341FF3" w:rsidRPr="002C08A4" w:rsidRDefault="002222B8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  <w:t>Microbiology and Biotechnology Research: An Overview</w:t>
            </w:r>
          </w:p>
        </w:tc>
      </w:tr>
      <w:tr w:rsidR="00341FF3" w:rsidRPr="002C08A4">
        <w:trPr>
          <w:trHeight w:val="20"/>
          <w:jc w:val="center"/>
        </w:trPr>
        <w:tc>
          <w:tcPr>
            <w:tcW w:w="3295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000000"/>
                <w:sz w:val="20"/>
                <w:szCs w:val="20"/>
              </w:rPr>
              <w:t>Manuscript Number:</w:t>
            </w:r>
          </w:p>
        </w:tc>
        <w:tc>
          <w:tcPr>
            <w:tcW w:w="10597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s_BPR_7564</w:t>
            </w:r>
          </w:p>
        </w:tc>
      </w:tr>
      <w:tr w:rsidR="00341FF3" w:rsidRPr="002C08A4">
        <w:trPr>
          <w:trHeight w:val="20"/>
          <w:jc w:val="center"/>
        </w:trPr>
        <w:tc>
          <w:tcPr>
            <w:tcW w:w="3295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000000"/>
                <w:sz w:val="20"/>
                <w:szCs w:val="20"/>
              </w:rPr>
              <w:t xml:space="preserve">Title of the Manuscript: </w:t>
            </w:r>
          </w:p>
        </w:tc>
        <w:tc>
          <w:tcPr>
            <w:tcW w:w="10597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rtificial Intelligence in Diabetes Care: A Comprehensive Narrative Review of Current Evidence, Clinical Applications, and Future Directions</w:t>
            </w:r>
          </w:p>
        </w:tc>
      </w:tr>
      <w:tr w:rsidR="00341FF3" w:rsidRPr="002C08A4">
        <w:trPr>
          <w:trHeight w:val="20"/>
          <w:jc w:val="center"/>
        </w:trPr>
        <w:tc>
          <w:tcPr>
            <w:tcW w:w="3295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000000"/>
                <w:sz w:val="20"/>
                <w:szCs w:val="20"/>
              </w:rPr>
              <w:t>Type of the Article</w:t>
            </w:r>
          </w:p>
        </w:tc>
        <w:tc>
          <w:tcPr>
            <w:tcW w:w="10597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ARTICLE</w:t>
            </w:r>
          </w:p>
        </w:tc>
      </w:tr>
    </w:tbl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</w:rPr>
      </w:pPr>
      <w:bookmarkStart w:id="0" w:name="_ubj0au6s0tf6" w:colFirst="0" w:colLast="0"/>
      <w:bookmarkEnd w:id="0"/>
    </w:p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</w:rPr>
      </w:pPr>
    </w:p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</w:rPr>
      </w:pPr>
    </w:p>
    <w:p w:rsidR="00341FF3" w:rsidRPr="002C08A4" w:rsidRDefault="002222B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  <w:r w:rsidRPr="002C08A4">
        <w:rPr>
          <w:rFonts w:ascii="Arial" w:hAnsi="Arial" w:cs="Arial"/>
          <w:b/>
          <w:bCs/>
          <w:color w:val="000000"/>
          <w:sz w:val="20"/>
          <w:szCs w:val="20"/>
          <w:highlight w:val="yellow"/>
          <w:u w:val="single"/>
        </w:rPr>
        <w:t>PART 1 (Importance of the manuscript)</w:t>
      </w:r>
    </w:p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ind w:left="1440"/>
        <w:jc w:val="both"/>
        <w:rPr>
          <w:rFonts w:ascii="Arial" w:hAnsi="Arial" w:cs="Arial"/>
          <w:color w:val="000000"/>
          <w:sz w:val="20"/>
          <w:szCs w:val="20"/>
        </w:rPr>
      </w:pPr>
    </w:p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ind w:left="1440"/>
        <w:jc w:val="both"/>
        <w:rPr>
          <w:rFonts w:ascii="Arial" w:hAnsi="Arial" w:cs="Arial"/>
          <w:color w:val="000000"/>
          <w:sz w:val="20"/>
          <w:szCs w:val="20"/>
        </w:rPr>
      </w:pPr>
      <w:bookmarkStart w:id="1" w:name="_piil5verjdmc" w:colFirst="0" w:colLast="0"/>
      <w:bookmarkEnd w:id="1"/>
    </w:p>
    <w:tbl>
      <w:tblPr>
        <w:tblStyle w:val="a1"/>
        <w:tblW w:w="1389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71"/>
        <w:gridCol w:w="5123"/>
        <w:gridCol w:w="3798"/>
      </w:tblGrid>
      <w:tr w:rsidR="00341FF3" w:rsidRPr="002C08A4">
        <w:trPr>
          <w:trHeight w:val="20"/>
          <w:jc w:val="center"/>
        </w:trPr>
        <w:tc>
          <w:tcPr>
            <w:tcW w:w="4971" w:type="dxa"/>
          </w:tcPr>
          <w:p w:rsidR="00341FF3" w:rsidRPr="002C08A4" w:rsidRDefault="00341FF3">
            <w:pPr>
              <w:pStyle w:val="Heading2"/>
              <w:jc w:val="left"/>
              <w:rPr>
                <w:rFonts w:ascii="Arial" w:eastAsia="Times New Roman" w:hAnsi="Arial" w:cs="Arial"/>
              </w:rPr>
            </w:pPr>
          </w:p>
        </w:tc>
        <w:tc>
          <w:tcPr>
            <w:tcW w:w="5123" w:type="dxa"/>
          </w:tcPr>
          <w:p w:rsidR="00341FF3" w:rsidRPr="002C08A4" w:rsidRDefault="002222B8">
            <w:pPr>
              <w:pStyle w:val="Heading2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>Comments of the Reviewers</w:t>
            </w:r>
          </w:p>
        </w:tc>
        <w:tc>
          <w:tcPr>
            <w:tcW w:w="3798" w:type="dxa"/>
          </w:tcPr>
          <w:p w:rsidR="00341FF3" w:rsidRPr="002C08A4" w:rsidRDefault="002222B8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Author’s Feedback</w:t>
            </w:r>
            <w:r w:rsidRPr="002C08A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341FF3" w:rsidRPr="002C08A4" w:rsidRDefault="00341FF3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1" w:type="dxa"/>
          </w:tcPr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Please write a few sentences regarding the importance of this manuscript for the scientific community.</w:t>
            </w:r>
            <w:r w:rsidRPr="002C08A4">
              <w:rPr>
                <w:rFonts w:ascii="Arial" w:hAnsi="Arial" w:cs="Arial"/>
                <w:sz w:val="20"/>
                <w:szCs w:val="20"/>
              </w:rPr>
              <w:t xml:space="preserve"> A minimum of 3-4 sentences may be required for this part.</w:t>
            </w:r>
          </w:p>
        </w:tc>
        <w:tc>
          <w:tcPr>
            <w:tcW w:w="5123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This study is very important at the present time, as most businesses are now moving towards development and the use of artificial intelligence; therefore, it is important to harness it for health-related aspects.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  <w:p w:rsidR="0018631A" w:rsidRPr="002C08A4" w:rsidRDefault="0018631A" w:rsidP="0018631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41FF3" w:rsidRPr="002C08A4" w:rsidRDefault="00341FF3">
      <w:pPr>
        <w:rPr>
          <w:rFonts w:ascii="Arial" w:hAnsi="Arial" w:cs="Arial"/>
          <w:sz w:val="20"/>
          <w:szCs w:val="20"/>
        </w:rPr>
      </w:pPr>
    </w:p>
    <w:p w:rsidR="00341FF3" w:rsidRPr="002C08A4" w:rsidRDefault="00341FF3">
      <w:pPr>
        <w:rPr>
          <w:rFonts w:ascii="Arial" w:hAnsi="Arial" w:cs="Arial"/>
          <w:sz w:val="20"/>
          <w:szCs w:val="20"/>
        </w:rPr>
      </w:pPr>
    </w:p>
    <w:p w:rsidR="00341FF3" w:rsidRPr="002C08A4" w:rsidRDefault="002222B8">
      <w:pPr>
        <w:pStyle w:val="Heading2"/>
        <w:jc w:val="left"/>
        <w:rPr>
          <w:rFonts w:ascii="Arial" w:eastAsia="Times New Roman" w:hAnsi="Arial" w:cs="Arial"/>
          <w:u w:val="single"/>
        </w:rPr>
      </w:pPr>
      <w:r w:rsidRPr="002C08A4">
        <w:rPr>
          <w:rFonts w:ascii="Arial" w:eastAsia="Times New Roman" w:hAnsi="Arial" w:cs="Arial"/>
          <w:highlight w:val="yellow"/>
          <w:u w:val="single"/>
        </w:rPr>
        <w:t>PART 2.1 (Objective Publication)</w:t>
      </w:r>
    </w:p>
    <w:p w:rsidR="00341FF3" w:rsidRPr="002C08A4" w:rsidRDefault="00341FF3">
      <w:pPr>
        <w:rPr>
          <w:rFonts w:ascii="Arial" w:hAnsi="Arial" w:cs="Arial"/>
          <w:sz w:val="20"/>
          <w:szCs w:val="20"/>
        </w:rPr>
      </w:pPr>
    </w:p>
    <w:tbl>
      <w:tblPr>
        <w:tblStyle w:val="a2"/>
        <w:tblW w:w="1389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73"/>
        <w:gridCol w:w="5121"/>
        <w:gridCol w:w="3798"/>
      </w:tblGrid>
      <w:tr w:rsidR="00341FF3" w:rsidRPr="002C08A4">
        <w:trPr>
          <w:trHeight w:val="20"/>
          <w:jc w:val="center"/>
        </w:trPr>
        <w:tc>
          <w:tcPr>
            <w:tcW w:w="13892" w:type="dxa"/>
            <w:gridSpan w:val="3"/>
          </w:tcPr>
          <w:p w:rsidR="00341FF3" w:rsidRPr="002C08A4" w:rsidRDefault="00341FF3">
            <w:pPr>
              <w:rPr>
                <w:rFonts w:ascii="Arial" w:hAnsi="Arial" w:cs="Arial"/>
                <w:sz w:val="20"/>
                <w:szCs w:val="20"/>
              </w:rPr>
            </w:pPr>
          </w:p>
          <w:p w:rsidR="00341FF3" w:rsidRPr="002C08A4" w:rsidRDefault="00341F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</w:p>
        </w:tc>
        <w:tc>
          <w:tcPr>
            <w:tcW w:w="5121" w:type="dxa"/>
          </w:tcPr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>Rating of the Reviewers</w:t>
            </w:r>
          </w:p>
        </w:tc>
        <w:tc>
          <w:tcPr>
            <w:tcW w:w="3798" w:type="dxa"/>
          </w:tcPr>
          <w:p w:rsidR="00341FF3" w:rsidRPr="002C08A4" w:rsidRDefault="002222B8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Author’s Feedback</w:t>
            </w:r>
            <w:r w:rsidRPr="002C08A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. Is the title clear and appropriate for the paper? 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 xml:space="preserve">2. Is the abstract of the article comprehensive? 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>3. Are the keywords appropriate and useful?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>4. Is the background information of the paper sufficient and well organized?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>5. Are the objectives clearly stated?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>6. Is the literature review relevant?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>7. Is the literature review recent?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  <w:color w:val="40404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 xml:space="preserve">8. Is the literature search methodology explained properly? 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pStyle w:val="Heading2"/>
              <w:keepNext w:val="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>9. Is the Critical analysis of literature done?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. Is </w:t>
            </w:r>
            <w:r w:rsidRPr="002C08A4">
              <w:rPr>
                <w:rFonts w:ascii="Arial" w:hAnsi="Arial" w:cs="Arial"/>
                <w:sz w:val="20"/>
                <w:szCs w:val="20"/>
              </w:rPr>
              <w:t xml:space="preserve">Identification of research gaps/future directions </w:t>
            </w:r>
            <w:proofErr w:type="gramStart"/>
            <w:r w:rsidRPr="002C08A4">
              <w:rPr>
                <w:rFonts w:ascii="Arial" w:hAnsi="Arial" w:cs="Arial"/>
                <w:sz w:val="20"/>
                <w:szCs w:val="20"/>
              </w:rPr>
              <w:t xml:space="preserve">done </w:t>
            </w: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?</w:t>
            </w:r>
            <w:proofErr w:type="gramEnd"/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11. Are the conclusions logically arrived?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12. Are the limitations of the paper discussed?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5 = Excellent 4 = Good 3 = Satisfactory 2 = Needs Improvement 1 = Poor 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. What is the </w:t>
            </w:r>
            <w:r w:rsidRPr="002C08A4">
              <w:rPr>
                <w:rFonts w:ascii="Arial" w:hAnsi="Arial" w:cs="Arial"/>
                <w:sz w:val="20"/>
                <w:szCs w:val="20"/>
              </w:rPr>
              <w:t>Quality of references (i.e. from peer reviewed authentic sources)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5 = Excellent 4 = Good 3 = Satisfactory 2 = Needs Improvement 1 = Poor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4973" w:type="dxa"/>
          </w:tcPr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14. Is the manuscript written in clear and understandable language?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lastRenderedPageBreak/>
              <w:t xml:space="preserve">Rating Scale: </w:t>
            </w:r>
          </w:p>
          <w:p w:rsidR="00341FF3" w:rsidRPr="002C08A4" w:rsidRDefault="002222B8">
            <w:pPr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 xml:space="preserve">5 = Excellent 4 = Good 3 = Satisfactory 2 = Needs Improvement 1 = Poor 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color w:val="404040"/>
                <w:sz w:val="20"/>
                <w:szCs w:val="20"/>
                <w:highlight w:val="white"/>
              </w:rPr>
              <w:t>N/A = Not Applicable</w:t>
            </w:r>
          </w:p>
        </w:tc>
        <w:tc>
          <w:tcPr>
            <w:tcW w:w="5121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3798" w:type="dxa"/>
          </w:tcPr>
          <w:p w:rsidR="00341FF3" w:rsidRPr="002C08A4" w:rsidRDefault="00341FF3">
            <w:pPr>
              <w:pStyle w:val="Heading2"/>
              <w:keepNext w:val="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</w:tbl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341FF3" w:rsidRPr="002C08A4" w:rsidRDefault="00341FF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0"/>
          <w:szCs w:val="20"/>
          <w:u w:val="single"/>
        </w:rPr>
      </w:pPr>
    </w:p>
    <w:p w:rsidR="00341FF3" w:rsidRPr="002C08A4" w:rsidRDefault="002222B8">
      <w:pPr>
        <w:pStyle w:val="Heading2"/>
        <w:jc w:val="left"/>
        <w:rPr>
          <w:rFonts w:ascii="Arial" w:eastAsia="Times New Roman" w:hAnsi="Arial" w:cs="Arial"/>
          <w:u w:val="single"/>
        </w:rPr>
      </w:pPr>
      <w:proofErr w:type="gramStart"/>
      <w:r w:rsidRPr="002C08A4">
        <w:rPr>
          <w:rFonts w:ascii="Arial" w:eastAsia="Times New Roman" w:hAnsi="Arial" w:cs="Arial"/>
          <w:highlight w:val="yellow"/>
          <w:u w:val="single"/>
        </w:rPr>
        <w:t>PART  2.2</w:t>
      </w:r>
      <w:proofErr w:type="gramEnd"/>
      <w:r w:rsidRPr="002C08A4">
        <w:rPr>
          <w:rFonts w:ascii="Arial" w:eastAsia="Times New Roman" w:hAnsi="Arial" w:cs="Arial"/>
          <w:highlight w:val="yellow"/>
          <w:u w:val="single"/>
        </w:rPr>
        <w:t xml:space="preserve"> (Subjective Evaluation)</w:t>
      </w:r>
    </w:p>
    <w:p w:rsidR="00341FF3" w:rsidRPr="002C08A4" w:rsidRDefault="00341FF3">
      <w:pPr>
        <w:rPr>
          <w:rFonts w:ascii="Arial" w:hAnsi="Arial" w:cs="Arial"/>
          <w:sz w:val="20"/>
          <w:szCs w:val="20"/>
        </w:rPr>
      </w:pPr>
    </w:p>
    <w:tbl>
      <w:tblPr>
        <w:tblStyle w:val="a3"/>
        <w:tblW w:w="1389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14"/>
        <w:gridCol w:w="6146"/>
        <w:gridCol w:w="4232"/>
      </w:tblGrid>
      <w:tr w:rsidR="00341FF3" w:rsidRPr="002C08A4">
        <w:trPr>
          <w:trHeight w:val="20"/>
          <w:jc w:val="center"/>
        </w:trPr>
        <w:tc>
          <w:tcPr>
            <w:tcW w:w="3514" w:type="dxa"/>
          </w:tcPr>
          <w:p w:rsidR="00341FF3" w:rsidRPr="002C08A4" w:rsidRDefault="00341FF3">
            <w:pPr>
              <w:pStyle w:val="Heading2"/>
              <w:jc w:val="left"/>
              <w:rPr>
                <w:rFonts w:ascii="Arial" w:eastAsia="Times New Roman" w:hAnsi="Arial" w:cs="Arial"/>
              </w:rPr>
            </w:pPr>
          </w:p>
        </w:tc>
        <w:tc>
          <w:tcPr>
            <w:tcW w:w="6146" w:type="dxa"/>
          </w:tcPr>
          <w:p w:rsidR="00341FF3" w:rsidRPr="002C08A4" w:rsidRDefault="002222B8">
            <w:pPr>
              <w:pStyle w:val="Heading2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>Reviewer’s comment</w:t>
            </w:r>
          </w:p>
          <w:p w:rsidR="00341FF3" w:rsidRPr="002C08A4" w:rsidRDefault="00341F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32" w:type="dxa"/>
          </w:tcPr>
          <w:p w:rsidR="00341FF3" w:rsidRPr="002C08A4" w:rsidRDefault="002222B8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Author’s Feedback</w:t>
            </w:r>
            <w:r w:rsidRPr="002C08A4">
              <w:rPr>
                <w:rFonts w:ascii="Arial" w:hAnsi="Arial" w:cs="Arial"/>
                <w:sz w:val="20"/>
                <w:szCs w:val="20"/>
              </w:rPr>
              <w:t xml:space="preserve"> (It is mandatory that authors should write his/her feedback here)</w:t>
            </w:r>
          </w:p>
          <w:p w:rsidR="00341FF3" w:rsidRPr="002C08A4" w:rsidRDefault="00341FF3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3514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Is the title of the article suitable?</w:t>
            </w:r>
          </w:p>
          <w:p w:rsidR="00341FF3" w:rsidRPr="002C08A4" w:rsidRDefault="00341FF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If your answer is NO, please provide a brief, clear suggestion for improvement.</w:t>
            </w:r>
          </w:p>
        </w:tc>
        <w:tc>
          <w:tcPr>
            <w:tcW w:w="6146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4232" w:type="dxa"/>
          </w:tcPr>
          <w:p w:rsidR="00150E6C" w:rsidRPr="002C08A4" w:rsidRDefault="00150E6C" w:rsidP="00150E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3514" w:type="dxa"/>
          </w:tcPr>
          <w:p w:rsidR="00341FF3" w:rsidRPr="002C08A4" w:rsidRDefault="002222B8">
            <w:pPr>
              <w:pStyle w:val="Heading2"/>
              <w:ind w:left="360"/>
              <w:jc w:val="left"/>
              <w:rPr>
                <w:rFonts w:ascii="Arial" w:eastAsia="Times New Roman" w:hAnsi="Arial" w:cs="Arial"/>
              </w:rPr>
            </w:pPr>
            <w:r w:rsidRPr="002C08A4">
              <w:rPr>
                <w:rFonts w:ascii="Arial" w:eastAsia="Times New Roman" w:hAnsi="Arial" w:cs="Arial"/>
              </w:rPr>
              <w:t xml:space="preserve">Is the abstract of the article comprehensive? </w:t>
            </w:r>
          </w:p>
          <w:p w:rsidR="00341FF3" w:rsidRPr="002C08A4" w:rsidRDefault="00341FF3">
            <w:pPr>
              <w:ind w:left="284"/>
              <w:rPr>
                <w:rFonts w:ascii="Arial" w:hAnsi="Arial" w:cs="Arial"/>
                <w:sz w:val="20"/>
                <w:szCs w:val="20"/>
              </w:rPr>
            </w:pPr>
          </w:p>
          <w:p w:rsidR="00341FF3" w:rsidRPr="002C08A4" w:rsidRDefault="002222B8">
            <w:pPr>
              <w:ind w:left="284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If your answer is NO, please provide a brief, clear suggestion for improvement.</w:t>
            </w:r>
          </w:p>
        </w:tc>
        <w:tc>
          <w:tcPr>
            <w:tcW w:w="6146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4232" w:type="dxa"/>
          </w:tcPr>
          <w:p w:rsidR="003F3AE5" w:rsidRPr="002C08A4" w:rsidRDefault="003F3AE5" w:rsidP="003F3AE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3514" w:type="dxa"/>
          </w:tcPr>
          <w:p w:rsidR="00341FF3" w:rsidRPr="002C08A4" w:rsidRDefault="002222B8">
            <w:pPr>
              <w:pStyle w:val="Heading2"/>
              <w:ind w:left="360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  <w:r w:rsidRPr="002C08A4">
              <w:rPr>
                <w:rFonts w:ascii="Arial" w:eastAsia="Times New Roman" w:hAnsi="Arial" w:cs="Arial"/>
              </w:rPr>
              <w:t xml:space="preserve">Is the manuscript scientifically correct? </w:t>
            </w:r>
            <w:r w:rsidRPr="002C08A4">
              <w:rPr>
                <w:rFonts w:ascii="Arial" w:eastAsia="Times New Roman" w:hAnsi="Arial" w:cs="Arial"/>
              </w:rPr>
              <w:br/>
            </w:r>
          </w:p>
          <w:p w:rsidR="00341FF3" w:rsidRPr="002C08A4" w:rsidRDefault="002222B8">
            <w:pPr>
              <w:ind w:left="284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If your answer is NO, please provide a brief, clear suggestion for improvement.</w:t>
            </w:r>
          </w:p>
        </w:tc>
        <w:tc>
          <w:tcPr>
            <w:tcW w:w="6146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4232" w:type="dxa"/>
          </w:tcPr>
          <w:p w:rsidR="00341FF3" w:rsidRPr="002C08A4" w:rsidRDefault="00341FF3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3514" w:type="dxa"/>
          </w:tcPr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e the references sufficient and recent? </w:t>
            </w:r>
          </w:p>
          <w:p w:rsidR="00341FF3" w:rsidRPr="002C08A4" w:rsidRDefault="00341FF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341FF3" w:rsidRPr="002C08A4" w:rsidRDefault="002222B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If your answer is NO, please provide clear suggestion for improvement.</w:t>
            </w:r>
          </w:p>
        </w:tc>
        <w:tc>
          <w:tcPr>
            <w:tcW w:w="6146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 xml:space="preserve">No. The references were sufficient. However, more recent references from 2024 to 2026 need to be added. </w:t>
            </w:r>
          </w:p>
        </w:tc>
        <w:tc>
          <w:tcPr>
            <w:tcW w:w="4232" w:type="dxa"/>
          </w:tcPr>
          <w:p w:rsidR="00E2613B" w:rsidRPr="002C08A4" w:rsidRDefault="00E2613B" w:rsidP="00E2613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1FF3" w:rsidRPr="002C08A4">
        <w:trPr>
          <w:trHeight w:val="20"/>
          <w:jc w:val="center"/>
        </w:trPr>
        <w:tc>
          <w:tcPr>
            <w:tcW w:w="3514" w:type="dxa"/>
          </w:tcPr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b/>
                <w:bCs/>
                <w:sz w:val="20"/>
                <w:szCs w:val="20"/>
              </w:rPr>
              <w:t>Are there ethical issues in this manuscript?</w:t>
            </w: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(YES or NO)</w:t>
            </w:r>
          </w:p>
          <w:p w:rsidR="00341FF3" w:rsidRPr="002C08A4" w:rsidRDefault="00341FF3">
            <w:pPr>
              <w:rPr>
                <w:rFonts w:ascii="Arial" w:hAnsi="Arial" w:cs="Arial"/>
                <w:sz w:val="20"/>
                <w:szCs w:val="20"/>
              </w:rPr>
            </w:pPr>
          </w:p>
          <w:p w:rsidR="00341FF3" w:rsidRPr="002C08A4" w:rsidRDefault="002222B8">
            <w:pPr>
              <w:rPr>
                <w:rFonts w:ascii="Arial" w:hAnsi="Arial" w:cs="Arial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(If yes, kindly please write down the ethical issues here in details)</w:t>
            </w:r>
          </w:p>
          <w:p w:rsidR="00341FF3" w:rsidRPr="002C08A4" w:rsidRDefault="00341FF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46" w:type="dxa"/>
          </w:tcPr>
          <w:p w:rsidR="00341FF3" w:rsidRPr="002C08A4" w:rsidRDefault="0022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C08A4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4232" w:type="dxa"/>
          </w:tcPr>
          <w:p w:rsidR="00341FF3" w:rsidRPr="002C08A4" w:rsidRDefault="00341FF3">
            <w:pPr>
              <w:pStyle w:val="Heading2"/>
              <w:jc w:val="left"/>
              <w:rPr>
                <w:rFonts w:ascii="Arial" w:eastAsia="Times New Roman" w:hAnsi="Arial" w:cs="Arial"/>
                <w:b w:val="0"/>
                <w:bCs w:val="0"/>
              </w:rPr>
            </w:pPr>
          </w:p>
        </w:tc>
      </w:tr>
    </w:tbl>
    <w:p w:rsidR="00341FF3" w:rsidRPr="002C08A4" w:rsidRDefault="00341FF3">
      <w:pPr>
        <w:rPr>
          <w:rFonts w:ascii="Arial" w:hAnsi="Arial" w:cs="Arial"/>
          <w:sz w:val="20"/>
          <w:szCs w:val="20"/>
        </w:rPr>
      </w:pPr>
    </w:p>
    <w:p w:rsidR="002C08A4" w:rsidRPr="002C08A4" w:rsidRDefault="002C08A4">
      <w:pPr>
        <w:rPr>
          <w:rFonts w:ascii="Arial" w:hAnsi="Arial" w:cs="Arial"/>
          <w:sz w:val="20"/>
          <w:szCs w:val="20"/>
        </w:rPr>
      </w:pPr>
    </w:p>
    <w:p w:rsidR="002C08A4" w:rsidRPr="002C08A4" w:rsidRDefault="002C08A4" w:rsidP="002C08A4">
      <w:pPr>
        <w:rPr>
          <w:rFonts w:ascii="Arial" w:hAnsi="Arial" w:cs="Arial"/>
          <w:b/>
          <w:sz w:val="20"/>
          <w:szCs w:val="20"/>
          <w:u w:val="single"/>
          <w:lang w:val="en-US"/>
        </w:rPr>
      </w:pPr>
      <w:r w:rsidRPr="002C08A4">
        <w:rPr>
          <w:rFonts w:ascii="Arial" w:hAnsi="Arial" w:cs="Arial"/>
          <w:b/>
          <w:sz w:val="20"/>
          <w:szCs w:val="20"/>
          <w:u w:val="single"/>
          <w:lang w:val="en-US"/>
        </w:rPr>
        <w:t>Reviewer details:</w:t>
      </w:r>
    </w:p>
    <w:p w:rsidR="002C08A4" w:rsidRPr="002C08A4" w:rsidRDefault="002C08A4">
      <w:pPr>
        <w:rPr>
          <w:rFonts w:ascii="Arial" w:hAnsi="Arial" w:cs="Arial"/>
          <w:sz w:val="20"/>
          <w:szCs w:val="20"/>
        </w:rPr>
      </w:pPr>
    </w:p>
    <w:p w:rsidR="002C08A4" w:rsidRPr="002C08A4" w:rsidRDefault="002C08A4" w:rsidP="002C08A4">
      <w:pPr>
        <w:rPr>
          <w:rFonts w:ascii="Arial" w:hAnsi="Arial" w:cs="Arial"/>
          <w:sz w:val="20"/>
          <w:szCs w:val="20"/>
        </w:rPr>
      </w:pPr>
      <w:bookmarkStart w:id="2" w:name="_Hlk228272297"/>
      <w:r w:rsidRPr="002C08A4">
        <w:rPr>
          <w:rFonts w:ascii="Arial" w:hAnsi="Arial" w:cs="Arial"/>
          <w:sz w:val="20"/>
          <w:szCs w:val="20"/>
        </w:rPr>
        <w:t>Maryam Ahmed Kamal</w:t>
      </w:r>
      <w:r w:rsidRPr="002C08A4">
        <w:rPr>
          <w:rFonts w:ascii="Arial" w:hAnsi="Arial" w:cs="Arial"/>
          <w:sz w:val="20"/>
          <w:szCs w:val="20"/>
        </w:rPr>
        <w:t xml:space="preserve">, </w:t>
      </w:r>
      <w:r w:rsidRPr="002C08A4">
        <w:rPr>
          <w:rFonts w:ascii="Arial" w:hAnsi="Arial" w:cs="Arial"/>
          <w:sz w:val="20"/>
          <w:szCs w:val="20"/>
        </w:rPr>
        <w:t>University of Kirkuk</w:t>
      </w:r>
      <w:r w:rsidRPr="002C08A4">
        <w:rPr>
          <w:rFonts w:ascii="Arial" w:hAnsi="Arial" w:cs="Arial"/>
          <w:sz w:val="20"/>
          <w:szCs w:val="20"/>
        </w:rPr>
        <w:t xml:space="preserve">, </w:t>
      </w:r>
      <w:r w:rsidRPr="002C08A4">
        <w:rPr>
          <w:rFonts w:ascii="Arial" w:hAnsi="Arial" w:cs="Arial"/>
          <w:sz w:val="20"/>
          <w:szCs w:val="20"/>
        </w:rPr>
        <w:t>Iraq</w:t>
      </w:r>
      <w:bookmarkStart w:id="3" w:name="_GoBack"/>
      <w:bookmarkEnd w:id="2"/>
      <w:bookmarkEnd w:id="3"/>
    </w:p>
    <w:sectPr w:rsidR="002C08A4" w:rsidRPr="002C08A4">
      <w:headerReference w:type="default" r:id="rId6"/>
      <w:footerReference w:type="default" r:id="rId7"/>
      <w:pgSz w:w="16839" w:h="2381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723E" w:rsidRDefault="0085723E">
      <w:r>
        <w:separator/>
      </w:r>
    </w:p>
  </w:endnote>
  <w:endnote w:type="continuationSeparator" w:id="0">
    <w:p w:rsidR="0085723E" w:rsidRDefault="00857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Arimo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Italic r:id="rId1" w:fontKey="{28915D66-E6B8-43F5-AC16-BC26AADE65D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2B5EF8CA-9934-4029-96E1-FE7EB839447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DA0AAE90-BE74-40D3-B91B-5418FE58A1A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1FF3" w:rsidRDefault="002222B8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Page </w:t>
    </w:r>
    <w:r>
      <w:rPr>
        <w:b/>
        <w:bCs/>
        <w:color w:val="000000"/>
        <w:sz w:val="20"/>
        <w:szCs w:val="20"/>
      </w:rPr>
      <w:fldChar w:fldCharType="begin"/>
    </w:r>
    <w:r>
      <w:rPr>
        <w:b/>
        <w:bCs/>
        <w:color w:val="000000"/>
        <w:sz w:val="20"/>
        <w:szCs w:val="20"/>
      </w:rPr>
      <w:instrText>PAGE</w:instrText>
    </w:r>
    <w:r>
      <w:rPr>
        <w:b/>
        <w:bCs/>
        <w:color w:val="000000"/>
        <w:sz w:val="20"/>
        <w:szCs w:val="20"/>
      </w:rPr>
      <w:fldChar w:fldCharType="separate"/>
    </w:r>
    <w:r w:rsidR="00674D26">
      <w:rPr>
        <w:b/>
        <w:bCs/>
        <w:noProof/>
        <w:color w:val="000000"/>
        <w:sz w:val="20"/>
        <w:szCs w:val="20"/>
      </w:rPr>
      <w:t>2</w:t>
    </w:r>
    <w:r>
      <w:rPr>
        <w:b/>
        <w:bCs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of </w:t>
    </w:r>
    <w:r>
      <w:rPr>
        <w:b/>
        <w:bCs/>
        <w:color w:val="000000"/>
        <w:sz w:val="20"/>
        <w:szCs w:val="20"/>
      </w:rPr>
      <w:fldChar w:fldCharType="begin"/>
    </w:r>
    <w:r>
      <w:rPr>
        <w:b/>
        <w:bCs/>
        <w:color w:val="000000"/>
        <w:sz w:val="20"/>
        <w:szCs w:val="20"/>
      </w:rPr>
      <w:instrText>NUMPAGES</w:instrText>
    </w:r>
    <w:r>
      <w:rPr>
        <w:b/>
        <w:bCs/>
        <w:color w:val="000000"/>
        <w:sz w:val="20"/>
        <w:szCs w:val="20"/>
      </w:rPr>
      <w:fldChar w:fldCharType="separate"/>
    </w:r>
    <w:r w:rsidR="00674D26">
      <w:rPr>
        <w:b/>
        <w:bCs/>
        <w:noProof/>
        <w:color w:val="000000"/>
        <w:sz w:val="20"/>
        <w:szCs w:val="20"/>
      </w:rPr>
      <w:t>3</w:t>
    </w:r>
    <w:r>
      <w:rPr>
        <w:b/>
        <w:bCs/>
        <w:color w:val="000000"/>
        <w:sz w:val="20"/>
        <w:szCs w:val="20"/>
      </w:rPr>
      <w:fldChar w:fldCharType="end"/>
    </w:r>
    <w:r>
      <w:rPr>
        <w:b/>
        <w:bCs/>
        <w:color w:val="000000"/>
        <w:sz w:val="20"/>
        <w:szCs w:val="20"/>
      </w:rPr>
      <w:br/>
      <w:t>V240326</w:t>
    </w:r>
  </w:p>
  <w:p w:rsidR="00341FF3" w:rsidRDefault="00341FF3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  <w:p w:rsidR="00341FF3" w:rsidRDefault="00341FF3">
    <w:pPr>
      <w:pBdr>
        <w:top w:val="nil"/>
        <w:left w:val="nil"/>
        <w:bottom w:val="nil"/>
        <w:right w:val="nil"/>
        <w:between w:val="nil"/>
      </w:pBdr>
      <w:rPr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723E" w:rsidRDefault="0085723E">
      <w:r>
        <w:separator/>
      </w:r>
    </w:p>
  </w:footnote>
  <w:footnote w:type="continuationSeparator" w:id="0">
    <w:p w:rsidR="0085723E" w:rsidRDefault="008572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1FF3" w:rsidRDefault="00341FF3">
    <w:pPr>
      <w:spacing w:after="280"/>
      <w:jc w:val="center"/>
      <w:rPr>
        <w:rFonts w:ascii="Arial" w:eastAsia="Arial" w:hAnsi="Arial" w:cs="Arial"/>
        <w:color w:val="003399"/>
        <w:u w:val="single"/>
      </w:rPr>
    </w:pPr>
  </w:p>
  <w:p w:rsidR="00341FF3" w:rsidRDefault="002222B8">
    <w:pPr>
      <w:spacing w:before="280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  <w:highlight w:val="lightGray"/>
      </w:rPr>
      <w:t>Review Form (Review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3MzGwMDE3tLQwNLJQ0lEKTi0uzszPAykwrAUAxHlxAiwAAAA="/>
  </w:docVars>
  <w:rsids>
    <w:rsidRoot w:val="00341FF3"/>
    <w:rsid w:val="000C76D7"/>
    <w:rsid w:val="00132BF5"/>
    <w:rsid w:val="00150E6C"/>
    <w:rsid w:val="0018631A"/>
    <w:rsid w:val="002222B8"/>
    <w:rsid w:val="002C08A4"/>
    <w:rsid w:val="00341FF3"/>
    <w:rsid w:val="003B3862"/>
    <w:rsid w:val="003F3AE5"/>
    <w:rsid w:val="00674D26"/>
    <w:rsid w:val="006A0065"/>
    <w:rsid w:val="0078403C"/>
    <w:rsid w:val="00852362"/>
    <w:rsid w:val="0085723E"/>
    <w:rsid w:val="00957CAE"/>
    <w:rsid w:val="00A21D98"/>
    <w:rsid w:val="00B6311C"/>
    <w:rsid w:val="00E26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EE0A1"/>
  <w15:docId w15:val="{FD9D01E9-B93A-4B8C-80EA-3A08603C8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both"/>
      <w:outlineLvl w:val="1"/>
    </w:pPr>
    <w:rPr>
      <w:rFonts w:ascii="Helvetica Neue" w:eastAsia="Helvetica Neue" w:hAnsi="Helvetica Neue" w:cs="Helvetica Neue"/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outlineLvl w:val="3"/>
    </w:pPr>
    <w:rPr>
      <w:rFonts w:ascii="Arimo" w:eastAsia="Arimo" w:hAnsi="Arimo" w:cs="Arimo"/>
      <w:b/>
      <w:bCs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7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15</Words>
  <Characters>3506</Characters>
  <Application>Microsoft Office Word</Application>
  <DocSecurity>0</DocSecurity>
  <Lines>29</Lines>
  <Paragraphs>8</Paragraphs>
  <ScaleCrop>false</ScaleCrop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tor-11</cp:lastModifiedBy>
  <cp:revision>14</cp:revision>
  <dcterms:created xsi:type="dcterms:W3CDTF">2026-04-25T10:57:00Z</dcterms:created>
  <dcterms:modified xsi:type="dcterms:W3CDTF">2026-04-28T07:08:00Z</dcterms:modified>
</cp:coreProperties>
</file>